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C172DA" w:rsidRDefault="00A7546E" w:rsidP="00532EA3">
      <w:pPr>
        <w:spacing w:after="0"/>
        <w:rPr>
          <w:u w:val="single"/>
        </w:rPr>
      </w:pPr>
      <w:r w:rsidRPr="00C172DA">
        <w:rPr>
          <w:rFonts w:asciiTheme="minorHAnsi" w:eastAsia="Calibri" w:hAnsiTheme="minorHAnsi" w:cstheme="minorHAnsi"/>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0D4725AB"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he la documentazione acquisita è sufficiente a dimostrare il possesso dei requisiti dichiarati in sede di affidamento dall’</w:t>
      </w:r>
      <w:r w:rsidR="0016507E">
        <w:rPr>
          <w:rFonts w:asciiTheme="minorHAnsi" w:hAnsiTheme="minorHAnsi" w:cstheme="minorHAnsi"/>
          <w:b w:val="0"/>
          <w:bCs/>
          <w:sz w:val="20"/>
        </w:rPr>
        <w:t>operatore economico</w:t>
      </w:r>
      <w:r w:rsidR="002047D0">
        <w:rPr>
          <w:rFonts w:asciiTheme="minorHAnsi" w:hAnsiTheme="minorHAnsi" w:cstheme="minorHAnsi"/>
          <w:b w:val="0"/>
          <w:bCs/>
          <w:sz w:val="20"/>
        </w:rPr>
        <w:t xml:space="preserve"> </w:t>
      </w:r>
      <w:bookmarkStart w:id="0" w:name="bookmark_oe"/>
      <w:r w:rsidR="002047D0">
        <w:rPr>
          <w:rFonts w:asciiTheme="minorHAnsi" w:hAnsiTheme="minorHAnsi" w:cstheme="minorHAnsi"/>
          <w:b w:val="0"/>
          <w:bCs/>
          <w:sz w:val="20"/>
        </w:rPr>
        <w:t>CAMPO.OE</w:t>
      </w:r>
      <w:bookmarkEnd w:id="0"/>
      <w:r w:rsidR="002047D0">
        <w:rPr>
          <w:rFonts w:asciiTheme="minorHAnsi" w:hAnsiTheme="minorHAnsi" w:cstheme="minorHAnsi"/>
          <w:b w:val="0"/>
          <w:bCs/>
          <w:sz w:val="20"/>
        </w:rPr>
        <w:t xml:space="preserv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2" w:name="bookmark_dich"/>
      <w:r>
        <w:br w:type="page"/>
      </w:r>
    </w:p>
    <w:p w14:paraId="51306474" w14:textId="757A4162" w:rsidR="00C27B9E" w:rsidRDefault="00C27B9E">
      <w:pPr>
        <w:spacing w:after="0"/>
        <w:jc w:val="left"/>
      </w:pPr>
      <w:r>
        <w:lastRenderedPageBreak/>
        <w:t>SEZIONE.DICH</w:t>
      </w:r>
      <w:bookmarkEnd w:id="2"/>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7C1A00" w:rsidRDefault="00DC421D" w:rsidP="00DC421D">
      <w:pPr>
        <w:spacing w:after="0"/>
        <w:rPr>
          <w:sz w:val="16"/>
          <w:szCs w:val="16"/>
        </w:rPr>
      </w:pPr>
      <w:r w:rsidRPr="007C1A00">
        <w:rPr>
          <w:b/>
          <w:sz w:val="16"/>
          <w:szCs w:val="16"/>
        </w:rPr>
        <w:t>Legge 241/90</w:t>
      </w:r>
      <w:r w:rsidRPr="007C1A00">
        <w:rPr>
          <w:sz w:val="16"/>
          <w:szCs w:val="16"/>
        </w:rPr>
        <w:t xml:space="preserve"> - Art. 6-bis (Conflitto di interessi)</w:t>
      </w:r>
    </w:p>
    <w:p w14:paraId="2D8A3590" w14:textId="77777777" w:rsidR="00DC421D" w:rsidRPr="007C1A00" w:rsidRDefault="00DC421D" w:rsidP="00DC421D">
      <w:pPr>
        <w:pStyle w:val="Normativa"/>
        <w:spacing w:after="0"/>
      </w:pPr>
      <w:r w:rsidRPr="007C1A00">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7C1A00" w:rsidRDefault="00DC421D" w:rsidP="00DC421D">
      <w:pPr>
        <w:spacing w:after="0"/>
        <w:rPr>
          <w:sz w:val="16"/>
          <w:szCs w:val="16"/>
        </w:rPr>
      </w:pPr>
    </w:p>
    <w:p w14:paraId="64518D98"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6 (Comunicazione degli interessi finanziari e conflitti d'interesse)</w:t>
      </w:r>
    </w:p>
    <w:p w14:paraId="27B1ECB7" w14:textId="77777777" w:rsidR="00DC421D" w:rsidRPr="007C1A00" w:rsidRDefault="00DC421D" w:rsidP="00DC421D">
      <w:pPr>
        <w:pStyle w:val="Normativa"/>
        <w:spacing w:after="0"/>
      </w:pPr>
      <w:r w:rsidRPr="007C1A00">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 se tali rapporti siano intercorsi o intercorrano con soggetti che abbiano interessi in attività o decisioni inerenti all'ufficio, limitatamente alle pratiche a lui affidate. </w:t>
      </w:r>
    </w:p>
    <w:p w14:paraId="32993888" w14:textId="77777777" w:rsidR="00DC421D" w:rsidRPr="007C1A00" w:rsidRDefault="00DC421D" w:rsidP="00DC421D">
      <w:pPr>
        <w:pStyle w:val="Normativa"/>
        <w:spacing w:after="0"/>
      </w:pPr>
      <w:r w:rsidRPr="007C1A00">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7C1A00" w:rsidRDefault="00DC421D" w:rsidP="00DC421D">
      <w:pPr>
        <w:spacing w:after="0"/>
        <w:rPr>
          <w:sz w:val="16"/>
          <w:szCs w:val="16"/>
        </w:rPr>
      </w:pPr>
    </w:p>
    <w:p w14:paraId="065BC061"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7 (Obbligo di astensione)</w:t>
      </w:r>
    </w:p>
    <w:p w14:paraId="08F00A94" w14:textId="77777777" w:rsidR="00DC421D" w:rsidRPr="007C1A00" w:rsidRDefault="00DC421D" w:rsidP="00DC421D">
      <w:pPr>
        <w:pStyle w:val="Normativa"/>
        <w:spacing w:after="0"/>
      </w:pPr>
      <w:r w:rsidRPr="007C1A00">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7C1A00" w:rsidRDefault="00DC421D" w:rsidP="00DC421D">
      <w:pPr>
        <w:spacing w:after="0"/>
        <w:rPr>
          <w:sz w:val="16"/>
          <w:szCs w:val="16"/>
        </w:rPr>
      </w:pPr>
    </w:p>
    <w:p w14:paraId="58409954" w14:textId="77777777" w:rsidR="00DC421D" w:rsidRPr="007C1A00" w:rsidRDefault="00DC421D" w:rsidP="00DC421D">
      <w:pPr>
        <w:spacing w:after="0"/>
        <w:rPr>
          <w:sz w:val="16"/>
          <w:szCs w:val="16"/>
        </w:rPr>
      </w:pPr>
      <w:r w:rsidRPr="007C1A00">
        <w:rPr>
          <w:b/>
          <w:sz w:val="16"/>
          <w:szCs w:val="16"/>
        </w:rPr>
        <w:t>D. Lgs. n° 165/2001</w:t>
      </w:r>
      <w:r w:rsidRPr="007C1A00">
        <w:rPr>
          <w:sz w:val="16"/>
          <w:szCs w:val="16"/>
        </w:rPr>
        <w:t xml:space="preserve"> - Art. 53 (Incompatibilità, cumulo di impieghi e incarichi)</w:t>
      </w:r>
    </w:p>
    <w:p w14:paraId="414718D6" w14:textId="77777777" w:rsidR="00DC421D" w:rsidRPr="007C1A00" w:rsidRDefault="00DC421D" w:rsidP="00DC421D">
      <w:pPr>
        <w:pStyle w:val="Normativa"/>
        <w:spacing w:after="0"/>
      </w:pPr>
      <w:r w:rsidRPr="007C1A00">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7C1A00" w:rsidRDefault="00DC421D" w:rsidP="00DC421D">
      <w:pPr>
        <w:spacing w:after="0"/>
        <w:rPr>
          <w:sz w:val="16"/>
          <w:szCs w:val="16"/>
        </w:rPr>
      </w:pPr>
      <w:r w:rsidRPr="007C1A00">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7C1A00" w:rsidRDefault="00DC421D" w:rsidP="00DC421D">
      <w:pPr>
        <w:pStyle w:val="Normativa"/>
        <w:spacing w:after="0"/>
      </w:pPr>
      <w:r w:rsidRPr="007C1A00">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7C1A00" w:rsidRDefault="00DC421D" w:rsidP="00DC421D">
      <w:pPr>
        <w:spacing w:after="0"/>
        <w:rPr>
          <w:sz w:val="16"/>
          <w:szCs w:val="16"/>
        </w:rPr>
      </w:pPr>
      <w:r w:rsidRPr="007C1A00">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7C1A00" w:rsidRDefault="00DC421D" w:rsidP="00DC421D">
      <w:pPr>
        <w:pStyle w:val="Normativa"/>
        <w:spacing w:after="0"/>
      </w:pPr>
      <w:r w:rsidRPr="007C1A00">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7C1A00" w:rsidRDefault="00DC421D" w:rsidP="00DC421D">
      <w:pPr>
        <w:pStyle w:val="Normativa"/>
        <w:spacing w:after="0"/>
      </w:pPr>
      <w:r w:rsidRPr="007C1A00">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7C1A00" w:rsidRDefault="00DC421D" w:rsidP="00DC421D">
      <w:pPr>
        <w:pStyle w:val="Normativa"/>
        <w:spacing w:after="0"/>
      </w:pPr>
      <w:r w:rsidRPr="007C1A00">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7C1A00" w:rsidRDefault="00DC421D" w:rsidP="00DC421D">
      <w:pPr>
        <w:pStyle w:val="Normativa"/>
        <w:spacing w:after="0"/>
      </w:pPr>
      <w:r w:rsidRPr="007C1A00">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w:t>
      </w:r>
      <w:r w:rsidRPr="007C1A00">
        <w:lastRenderedPageBreak/>
        <w:t xml:space="preserve">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collaborazione a giornali, riviste, enciclopedie e simili; </w:t>
      </w:r>
    </w:p>
    <w:p w14:paraId="265EA5B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utilizzazione economica da parte dell'autore o inventore di opere dell'ingegno e di invenzioni industriali; </w:t>
      </w:r>
    </w:p>
    <w:p w14:paraId="180843C3"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partecipazione a convegni e seminari; </w:t>
      </w:r>
    </w:p>
    <w:p w14:paraId="101C40FF"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i quali è corrisposto solo il rimborso delle spese documentate; </w:t>
      </w:r>
    </w:p>
    <w:p w14:paraId="26F6301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lo svolgimento dei quali il dipendente è posto in posizione di aspettativa, di comando o di fuori ruolo; </w:t>
      </w:r>
    </w:p>
    <w:p w14:paraId="4DA061D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conferiti dalle organizzazioni sindacali a dipendenti presso le stesse distaccati o in aspettativa non retribuita. </w:t>
      </w:r>
    </w:p>
    <w:p w14:paraId="1CD71DE6" w14:textId="77777777" w:rsidR="00DC421D" w:rsidRPr="007C1A00" w:rsidRDefault="00DC421D" w:rsidP="00DC421D">
      <w:pPr>
        <w:spacing w:after="0"/>
        <w:rPr>
          <w:sz w:val="16"/>
          <w:szCs w:val="16"/>
        </w:rPr>
      </w:pPr>
      <w:r w:rsidRPr="007C1A00">
        <w:rPr>
          <w:sz w:val="16"/>
          <w:szCs w:val="16"/>
        </w:rPr>
        <w:t xml:space="preserve"> f-bis) da attività di formazione diretta ai dipendenti della pubblica amministrazione nonché di docenza e di ricerca scientifica. </w:t>
      </w:r>
    </w:p>
    <w:p w14:paraId="03A2C664" w14:textId="77777777" w:rsidR="00DC421D" w:rsidRPr="007C1A00" w:rsidRDefault="00DC421D" w:rsidP="00DC421D">
      <w:pPr>
        <w:pStyle w:val="Normativa"/>
        <w:spacing w:after="0"/>
      </w:pPr>
      <w:r w:rsidRPr="007C1A00">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7C1A00" w:rsidRDefault="00DC421D" w:rsidP="00DC421D">
      <w:pPr>
        <w:pStyle w:val="Normativa"/>
        <w:spacing w:after="0"/>
      </w:pPr>
      <w:r w:rsidRPr="007C1A00">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7C1A00" w:rsidRDefault="00DC421D" w:rsidP="00DC421D">
      <w:pPr>
        <w:pStyle w:val="Normativa"/>
        <w:spacing w:after="0"/>
      </w:pPr>
      <w:r w:rsidRPr="007C1A00">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7C1A00" w:rsidRDefault="00DC421D" w:rsidP="00DC421D">
      <w:pPr>
        <w:pStyle w:val="Normativa"/>
        <w:spacing w:after="0"/>
      </w:pPr>
      <w:r w:rsidRPr="007C1A00">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7C1A00" w:rsidRDefault="00DC421D" w:rsidP="00DC421D">
      <w:pPr>
        <w:pStyle w:val="Normativa"/>
        <w:spacing w:after="0"/>
      </w:pPr>
      <w:r w:rsidRPr="007C1A00">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7C1A00" w:rsidRDefault="00DC421D" w:rsidP="00DC421D">
      <w:pPr>
        <w:pStyle w:val="Normativa"/>
        <w:spacing w:after="0"/>
      </w:pPr>
      <w:r w:rsidRPr="007C1A00">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7C1A00" w:rsidRDefault="00DC421D" w:rsidP="00DC421D">
      <w:pPr>
        <w:pStyle w:val="Normativa"/>
        <w:spacing w:after="0"/>
      </w:pPr>
      <w:r w:rsidRPr="007C1A00">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7C1A00" w:rsidRDefault="00DC421D" w:rsidP="00DC421D">
      <w:pPr>
        <w:pStyle w:val="Normativa"/>
        <w:spacing w:after="0"/>
      </w:pPr>
      <w:r w:rsidRPr="007C1A00">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7C1A00" w:rsidRDefault="00DC421D" w:rsidP="00DC421D">
      <w:pPr>
        <w:pStyle w:val="Normativa"/>
        <w:spacing w:after="0"/>
      </w:pPr>
      <w:r w:rsidRPr="007C1A00">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7C1A00" w:rsidRDefault="00DC421D" w:rsidP="00DC421D">
      <w:pPr>
        <w:pStyle w:val="Normativa"/>
        <w:spacing w:after="0"/>
      </w:pPr>
      <w:r w:rsidRPr="007C1A00">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7C1A00" w:rsidRDefault="00DC421D" w:rsidP="00DC421D">
      <w:pPr>
        <w:pStyle w:val="Normativa"/>
        <w:spacing w:after="0"/>
      </w:pPr>
      <w:r w:rsidRPr="007C1A00">
        <w:lastRenderedPageBreak/>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7C1A00" w:rsidRDefault="00DC421D" w:rsidP="00DC421D">
      <w:pPr>
        <w:pStyle w:val="Normativa"/>
        <w:spacing w:after="0"/>
      </w:pPr>
      <w:r w:rsidRPr="007C1A00">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7C1A00" w:rsidRDefault="00DC421D" w:rsidP="00DC421D">
      <w:pPr>
        <w:pStyle w:val="Normativa"/>
        <w:spacing w:after="0"/>
      </w:pPr>
      <w:r w:rsidRPr="007C1A00">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7C1A00" w:rsidRDefault="00DC421D" w:rsidP="00DC421D">
      <w:pPr>
        <w:pStyle w:val="Normativa"/>
        <w:spacing w:after="0"/>
      </w:pPr>
      <w:r w:rsidRPr="007C1A00">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7C1A00" w:rsidRDefault="00DC421D" w:rsidP="00DC421D">
      <w:pPr>
        <w:pStyle w:val="Normativa"/>
        <w:spacing w:after="0"/>
      </w:pPr>
      <w:r w:rsidRPr="007C1A00">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7C1A00" w:rsidRDefault="00DC421D" w:rsidP="00DC421D">
      <w:pPr>
        <w:spacing w:after="0"/>
        <w:rPr>
          <w:sz w:val="16"/>
          <w:szCs w:val="16"/>
        </w:rPr>
      </w:pPr>
    </w:p>
    <w:p w14:paraId="16E69045" w14:textId="77777777" w:rsidR="00DC421D" w:rsidRPr="007C1A00" w:rsidRDefault="00DC421D" w:rsidP="00DC421D">
      <w:pPr>
        <w:spacing w:after="0"/>
        <w:rPr>
          <w:sz w:val="16"/>
          <w:szCs w:val="16"/>
        </w:rPr>
      </w:pPr>
      <w:r w:rsidRPr="007C1A00">
        <w:rPr>
          <w:b/>
          <w:sz w:val="16"/>
          <w:szCs w:val="16"/>
        </w:rPr>
        <w:t>D. Lgs. n° 33/2013</w:t>
      </w:r>
      <w:r w:rsidRPr="007C1A00">
        <w:rPr>
          <w:sz w:val="16"/>
          <w:szCs w:val="16"/>
        </w:rPr>
        <w:t xml:space="preserve"> – Art. 15 (Obblighi di pubblicazione concernenti i titolari di incarichi di collaborazione o consulenza), comma 1, lettera c)</w:t>
      </w:r>
    </w:p>
    <w:p w14:paraId="263972AC" w14:textId="77777777" w:rsidR="00DC421D" w:rsidRPr="007C1A00" w:rsidRDefault="00DC421D" w:rsidP="00DC421D">
      <w:pPr>
        <w:pStyle w:val="Normativa"/>
        <w:spacing w:after="0"/>
      </w:pPr>
      <w:r w:rsidRPr="007C1A00">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7C1A00" w:rsidRDefault="00DC421D" w:rsidP="00DC421D">
      <w:pPr>
        <w:pStyle w:val="Normativa"/>
        <w:spacing w:after="0"/>
      </w:pPr>
      <w:r w:rsidRPr="007C1A00">
        <w:t>…omissis…</w:t>
      </w:r>
    </w:p>
    <w:p w14:paraId="29FB73CE" w14:textId="77777777" w:rsidR="00DC421D" w:rsidRPr="007C1A00" w:rsidRDefault="00DC421D" w:rsidP="00DC421D">
      <w:pPr>
        <w:pStyle w:val="Normativa"/>
        <w:spacing w:after="0"/>
      </w:pPr>
      <w:r w:rsidRPr="007C1A00">
        <w:t xml:space="preserve"> c) i dati relativi allo svolgimento di incarichi o la titolarità di cariche in enti di diritto privato regolati o finanziati dalla</w:t>
      </w:r>
    </w:p>
    <w:p w14:paraId="2E96799B" w14:textId="77777777" w:rsidR="00DC421D" w:rsidRPr="007C1A00" w:rsidRDefault="00DC421D" w:rsidP="00DC421D">
      <w:pPr>
        <w:spacing w:after="0"/>
        <w:rPr>
          <w:sz w:val="16"/>
          <w:szCs w:val="16"/>
        </w:rPr>
      </w:pPr>
      <w:r w:rsidRPr="007C1A00">
        <w:rPr>
          <w:sz w:val="16"/>
          <w:szCs w:val="16"/>
        </w:rPr>
        <w:t>pubblica amministrazione o lo svolgimento di attività professionali;</w:t>
      </w:r>
    </w:p>
    <w:p w14:paraId="5DC40BFE" w14:textId="77777777" w:rsidR="00DC421D" w:rsidRPr="007C1A00" w:rsidRDefault="00DC421D" w:rsidP="00DC421D">
      <w:pPr>
        <w:spacing w:after="0"/>
        <w:rPr>
          <w:sz w:val="16"/>
          <w:szCs w:val="16"/>
        </w:rPr>
      </w:pPr>
      <w:r w:rsidRPr="007C1A00">
        <w:rPr>
          <w:sz w:val="16"/>
          <w:szCs w:val="16"/>
        </w:rPr>
        <w:t>…omissis…</w:t>
      </w:r>
    </w:p>
    <w:p w14:paraId="450D0390" w14:textId="77777777" w:rsidR="00DC421D" w:rsidRPr="007C1A00" w:rsidRDefault="00DC421D" w:rsidP="00DC421D">
      <w:pPr>
        <w:spacing w:after="0"/>
        <w:rPr>
          <w:sz w:val="16"/>
          <w:szCs w:val="16"/>
        </w:rPr>
      </w:pPr>
    </w:p>
    <w:p w14:paraId="1F4E818F" w14:textId="77777777" w:rsidR="00DC421D" w:rsidRPr="007C1A00" w:rsidRDefault="00DC421D" w:rsidP="00DC421D">
      <w:pPr>
        <w:spacing w:after="0"/>
        <w:rPr>
          <w:sz w:val="16"/>
          <w:szCs w:val="16"/>
        </w:rPr>
      </w:pPr>
      <w:r w:rsidRPr="007C1A00">
        <w:rPr>
          <w:b/>
          <w:sz w:val="16"/>
          <w:szCs w:val="16"/>
        </w:rPr>
        <w:t>D. Lgs. n° 39/2013</w:t>
      </w:r>
      <w:r w:rsidRPr="007C1A00">
        <w:rPr>
          <w:sz w:val="16"/>
          <w:szCs w:val="16"/>
        </w:rPr>
        <w:t xml:space="preserve"> - Art. 20 (Dichiarazione sulla insussistenza di cause di inconferibilità o incompatibilità)</w:t>
      </w:r>
    </w:p>
    <w:p w14:paraId="21CD010D" w14:textId="77777777" w:rsidR="00DC421D" w:rsidRPr="007C1A00" w:rsidRDefault="00DC421D" w:rsidP="00DC421D">
      <w:pPr>
        <w:pStyle w:val="Normativa"/>
        <w:spacing w:after="0"/>
      </w:pPr>
      <w:r w:rsidRPr="007C1A00">
        <w:t xml:space="preserve">1. All'atto del conferimento dell'incarico l'interessato presenta una dichiarazione sulla insussistenza di una delle cause di inconferibilità di cui al presente decreto. </w:t>
      </w:r>
    </w:p>
    <w:p w14:paraId="50AE08BE" w14:textId="77777777" w:rsidR="00DC421D" w:rsidRPr="007C1A00" w:rsidRDefault="00DC421D" w:rsidP="00DC421D">
      <w:pPr>
        <w:pStyle w:val="Normativa"/>
        <w:spacing w:after="0"/>
      </w:pPr>
      <w:r w:rsidRPr="007C1A00">
        <w:t xml:space="preserve">2. Nel corso dell'incarico l'interessato presenta annualmente una dichiarazione sulla insussistenza di una delle cause di incompatibilità di cui al presente decreto. </w:t>
      </w:r>
    </w:p>
    <w:p w14:paraId="3F9243A1" w14:textId="77777777" w:rsidR="00DC421D" w:rsidRPr="007C1A00" w:rsidRDefault="00DC421D" w:rsidP="00DC421D">
      <w:pPr>
        <w:pStyle w:val="Normativa"/>
        <w:spacing w:after="0"/>
      </w:pPr>
      <w:r w:rsidRPr="007C1A00">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7C1A00" w:rsidRDefault="00DC421D" w:rsidP="00DC421D">
      <w:pPr>
        <w:pStyle w:val="Normativa"/>
        <w:spacing w:after="0"/>
      </w:pPr>
      <w:r w:rsidRPr="007C1A00">
        <w:t xml:space="preserve"> 4. La dichiarazione di cui al comma 1 è condizione per l'acquisizione dell'efficacia dell'incarico. </w:t>
      </w:r>
    </w:p>
    <w:p w14:paraId="572B529A" w14:textId="77777777" w:rsidR="00DC421D" w:rsidRPr="007C1A00" w:rsidRDefault="00DC421D" w:rsidP="00DC421D">
      <w:pPr>
        <w:pStyle w:val="Normativa"/>
        <w:spacing w:after="0"/>
      </w:pPr>
      <w:r w:rsidRPr="007C1A00">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7C1A00" w:rsidRDefault="00DC421D" w:rsidP="00DC421D">
      <w:pPr>
        <w:spacing w:after="0"/>
        <w:rPr>
          <w:sz w:val="16"/>
          <w:szCs w:val="16"/>
        </w:rPr>
      </w:pPr>
    </w:p>
    <w:p w14:paraId="6607B64B" w14:textId="77777777" w:rsidR="00DC421D" w:rsidRPr="007C1A00" w:rsidRDefault="00DC421D" w:rsidP="00DC421D">
      <w:pPr>
        <w:spacing w:after="0"/>
        <w:rPr>
          <w:sz w:val="16"/>
          <w:szCs w:val="16"/>
        </w:rPr>
      </w:pPr>
      <w:r w:rsidRPr="007C1A00">
        <w:rPr>
          <w:b/>
          <w:sz w:val="16"/>
          <w:szCs w:val="16"/>
        </w:rPr>
        <w:t>D. Lgs. n° 36/2023</w:t>
      </w:r>
      <w:r w:rsidRPr="007C1A00">
        <w:rPr>
          <w:sz w:val="16"/>
          <w:szCs w:val="16"/>
        </w:rPr>
        <w:t xml:space="preserve"> – Art. 16 (Conflitto di interesse)</w:t>
      </w:r>
    </w:p>
    <w:p w14:paraId="50E953A8" w14:textId="77777777" w:rsidR="00DC421D" w:rsidRPr="007C1A00" w:rsidRDefault="00DC421D" w:rsidP="00DC421D">
      <w:pPr>
        <w:pStyle w:val="Normativa"/>
        <w:spacing w:after="0"/>
      </w:pPr>
      <w:r w:rsidRPr="007C1A00">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7C1A00" w:rsidRDefault="00DC421D" w:rsidP="00DC421D">
      <w:pPr>
        <w:pStyle w:val="Normativa"/>
        <w:spacing w:after="0"/>
      </w:pPr>
      <w:r w:rsidRPr="007C1A00">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7C1A00" w:rsidRDefault="00DC421D" w:rsidP="00DC421D">
      <w:pPr>
        <w:pStyle w:val="Normativa"/>
        <w:spacing w:after="0"/>
      </w:pPr>
      <w:r w:rsidRPr="007C1A00">
        <w:t>3. Il personale che versa nelle ipotesi di cui al comma 1 ne dà comunicazione alla stazione appaltante o all’ente concedente e si astiene dal partecipare alla procedura di aggiudicazione e all’esecuzione.</w:t>
      </w:r>
    </w:p>
    <w:p w14:paraId="26F647C3" w14:textId="77777777" w:rsidR="00DC421D" w:rsidRPr="007C1A00" w:rsidRDefault="00DC421D" w:rsidP="00DC421D">
      <w:pPr>
        <w:pStyle w:val="Normativa"/>
        <w:spacing w:after="0"/>
      </w:pPr>
      <w:r w:rsidRPr="007C1A00">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433275B0" w:rsidR="00103446" w:rsidRDefault="00103446">
      <w:pPr>
        <w:spacing w:after="0"/>
        <w:jc w:val="left"/>
        <w:rPr>
          <w:rFonts w:asciiTheme="minorHAnsi" w:eastAsia="Calibri" w:hAnsiTheme="minorHAnsi" w:cstheme="minorHAnsi"/>
          <w:b/>
          <w:bCs/>
          <w:sz w:val="16"/>
          <w:szCs w:val="16"/>
        </w:rPr>
      </w:pPr>
      <w:r>
        <w:rPr>
          <w:rFonts w:asciiTheme="minorHAnsi" w:eastAsia="Calibri" w:hAnsiTheme="minorHAnsi" w:cstheme="minorHAnsi"/>
          <w:b/>
          <w:bCs/>
          <w:sz w:val="16"/>
          <w:szCs w:val="16"/>
        </w:rPr>
        <w:br w:type="page"/>
      </w:r>
    </w:p>
    <w:p w14:paraId="6A4473AD" w14:textId="77777777" w:rsidR="00103446" w:rsidRDefault="00103446" w:rsidP="00103446">
      <w:pPr>
        <w:pStyle w:val="Destinatario"/>
        <w:spacing w:after="0"/>
      </w:pPr>
      <w:r>
        <w:lastRenderedPageBreak/>
        <w:t>All’</w:t>
      </w:r>
      <w:r>
        <w:rPr>
          <w:rFonts w:eastAsia="Source Sans Pro" w:cs="Source Sans Pro"/>
          <w:b/>
          <w:color w:val="000000"/>
        </w:rPr>
        <w:t>Istituto per la Protezione Sostenibile delle Piante</w:t>
      </w:r>
    </w:p>
    <w:p w14:paraId="5F16A4B0" w14:textId="77777777" w:rsidR="00103446" w:rsidRDefault="00103446" w:rsidP="00103446">
      <w:pPr>
        <w:pStyle w:val="Destinatario2"/>
        <w:spacing w:after="0"/>
      </w:pPr>
      <w:r>
        <w:t>del Consiglio Nazionale delle Ricerche</w:t>
      </w:r>
    </w:p>
    <w:p w14:paraId="02B8E2E9" w14:textId="77777777" w:rsidR="00103446" w:rsidRPr="0005668C" w:rsidRDefault="00103446" w:rsidP="00103446">
      <w:pPr>
        <w:tabs>
          <w:tab w:val="left" w:pos="5103"/>
          <w:tab w:val="left" w:pos="5670"/>
          <w:tab w:val="left" w:pos="5920"/>
        </w:tabs>
        <w:jc w:val="right"/>
        <w:rPr>
          <w:i/>
          <w:szCs w:val="22"/>
        </w:rPr>
      </w:pPr>
    </w:p>
    <w:p w14:paraId="09E5B880" w14:textId="77777777" w:rsidR="00103446" w:rsidRPr="0005668C" w:rsidRDefault="00103446" w:rsidP="00103446">
      <w:pPr>
        <w:jc w:val="center"/>
        <w:rPr>
          <w:b/>
          <w:bCs/>
          <w:iCs/>
          <w:szCs w:val="22"/>
        </w:rPr>
      </w:pPr>
    </w:p>
    <w:p w14:paraId="4CE3AE4A" w14:textId="77777777" w:rsidR="00103446" w:rsidRPr="0005668C" w:rsidRDefault="00103446" w:rsidP="00103446">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55A228A9" w14:textId="77777777" w:rsidR="00103446" w:rsidRPr="0005668C" w:rsidRDefault="00103446" w:rsidP="00103446">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48FEB981" w14:textId="77777777" w:rsidR="00103446" w:rsidRPr="006F1545" w:rsidRDefault="00103446" w:rsidP="00103446">
      <w:pPr>
        <w:jc w:val="center"/>
        <w:rPr>
          <w:rFonts w:ascii="Calibri" w:hAnsi="Calibri"/>
        </w:rPr>
      </w:pPr>
    </w:p>
    <w:p w14:paraId="6F1F6918" w14:textId="77777777" w:rsidR="00103446" w:rsidRPr="00B372B9" w:rsidRDefault="00103446" w:rsidP="00103446">
      <w:pPr>
        <w:rPr>
          <w:rFonts w:ascii="Calibri" w:hAnsi="Calibri"/>
          <w:iCs/>
        </w:rPr>
      </w:pPr>
      <w:r>
        <w:rPr>
          <w:rFonts w:ascii="Calibri" w:hAnsi="Calibri"/>
          <w:iCs/>
        </w:rPr>
        <w:t xml:space="preserve">CAMPO.NOMINATIVO, </w:t>
      </w:r>
      <w:r w:rsidRPr="00B372B9">
        <w:rPr>
          <w:rFonts w:ascii="Calibri" w:hAnsi="Calibri"/>
          <w:iCs/>
        </w:rPr>
        <w:t>consapevole delle conseguenze penali di dichiarazioni mendaci, falsità in atti o uso di atti falsi, ai sensi dell’art. 76 D.P.R. 445/2000</w:t>
      </w:r>
    </w:p>
    <w:p w14:paraId="230FB8C1" w14:textId="77777777" w:rsidR="00103446" w:rsidRPr="006F1545" w:rsidRDefault="00103446" w:rsidP="00103446">
      <w:pPr>
        <w:rPr>
          <w:rFonts w:ascii="Calibri" w:hAnsi="Calibri"/>
          <w:iCs/>
        </w:rPr>
      </w:pPr>
    </w:p>
    <w:p w14:paraId="2D2F817B" w14:textId="77777777" w:rsidR="00103446" w:rsidRDefault="00103446" w:rsidP="00103446">
      <w:pPr>
        <w:jc w:val="center"/>
        <w:rPr>
          <w:rFonts w:ascii="Calibri" w:hAnsi="Calibri"/>
          <w:b/>
          <w:iCs/>
        </w:rPr>
      </w:pPr>
      <w:r w:rsidRPr="006F1545">
        <w:rPr>
          <w:rFonts w:ascii="Calibri" w:hAnsi="Calibri"/>
          <w:b/>
          <w:iCs/>
        </w:rPr>
        <w:t>DICHIARA</w:t>
      </w:r>
      <w:r>
        <w:rPr>
          <w:rFonts w:ascii="Calibri" w:hAnsi="Calibri"/>
          <w:b/>
          <w:iCs/>
        </w:rPr>
        <w:t xml:space="preserve"> SOTTO LA PROPRIA RESPONSABILIT</w:t>
      </w:r>
      <w:r w:rsidRPr="00203307">
        <w:rPr>
          <w:rStyle w:val="Titolo3Carattere"/>
          <w:rFonts w:eastAsia="Gothic A1"/>
        </w:rPr>
        <w:t>À</w:t>
      </w:r>
    </w:p>
    <w:p w14:paraId="12871C76" w14:textId="77777777" w:rsidR="00103446" w:rsidRDefault="00103446" w:rsidP="00103446">
      <w:pPr>
        <w:rPr>
          <w:rFonts w:ascii="Garamond" w:hAnsi="Garamond"/>
          <w:sz w:val="24"/>
        </w:rPr>
      </w:pPr>
    </w:p>
    <w:p w14:paraId="645B8700" w14:textId="77777777" w:rsidR="00103446" w:rsidRDefault="00103446" w:rsidP="00103446">
      <w:pPr>
        <w:rPr>
          <w:rFonts w:ascii="Calibri" w:hAnsi="Calibri"/>
          <w:iCs/>
        </w:rPr>
      </w:pPr>
      <w:r w:rsidRPr="00B372B9">
        <w:rPr>
          <w:rFonts w:ascii="Calibri" w:hAnsi="Calibri"/>
          <w:iCs/>
        </w:rPr>
        <w:t>Ai sensi degli articoli 46 e 47 del D.P.R. 445/2000 e per quanto gli è dato sapere alla data della presente dichiarazione</w:t>
      </w:r>
    </w:p>
    <w:p w14:paraId="2656E451" w14:textId="77777777" w:rsidR="00103446" w:rsidRDefault="00103446" w:rsidP="00103446">
      <w:pPr>
        <w:rPr>
          <w:rFonts w:ascii="Calibri" w:hAnsi="Calibri"/>
          <w:iCs/>
        </w:rPr>
      </w:pPr>
    </w:p>
    <w:p w14:paraId="6E81BEAE" w14:textId="77777777" w:rsidR="00103446" w:rsidRDefault="00103446" w:rsidP="0010344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sidR="00B9007D">
        <w:rPr>
          <w:rFonts w:ascii="Calibri" w:hAnsi="Calibri"/>
          <w:iCs/>
        </w:rPr>
      </w:r>
      <w:r w:rsidR="00B9007D">
        <w:rPr>
          <w:rFonts w:ascii="Calibri" w:hAnsi="Calibri"/>
          <w:iCs/>
        </w:rPr>
        <w:fldChar w:fldCharType="separate"/>
      </w:r>
      <w:r>
        <w:rPr>
          <w:rFonts w:ascii="Calibri" w:hAnsi="Calibri"/>
          <w:iCs/>
        </w:rPr>
        <w:fldChar w:fldCharType="end"/>
      </w:r>
      <w:r>
        <w:rPr>
          <w:rFonts w:ascii="Calibri" w:hAnsi="Calibri"/>
          <w:iCs/>
        </w:rPr>
        <w:t xml:space="preserve"> </w:t>
      </w:r>
      <w:bookmarkStart w:id="3" w:name="_Hlk119357272"/>
      <w:r w:rsidRPr="00B372B9">
        <w:rPr>
          <w:rFonts w:ascii="Calibri" w:hAnsi="Calibri"/>
          <w:iCs/>
        </w:rPr>
        <w:t>che non sussistono situazioni di conflitto di interessi</w:t>
      </w:r>
      <w:r w:rsidRPr="0074691F">
        <w:rPr>
          <w:rFonts w:ascii="Calibri" w:hAnsi="Calibri"/>
          <w:iCs/>
          <w:vertAlign w:val="superscript"/>
        </w:rPr>
        <w:footnoteReference w:id="2"/>
      </w:r>
      <w:r w:rsidRPr="00B372B9">
        <w:rPr>
          <w:rFonts w:ascii="Calibri" w:hAnsi="Calibri"/>
          <w:iCs/>
        </w:rPr>
        <w:t xml:space="preserve"> </w:t>
      </w:r>
      <w:bookmarkStart w:id="4" w:name="_Hlk119357354"/>
      <w:bookmarkEnd w:id="3"/>
      <w:r w:rsidRPr="00B372B9">
        <w:rPr>
          <w:rFonts w:ascii="Calibri" w:hAnsi="Calibri"/>
          <w:iCs/>
        </w:rPr>
        <w:t xml:space="preserve">tra il sottoscritto/a e i titolari effettivi degli operatori economici </w:t>
      </w:r>
      <w:r>
        <w:rPr>
          <w:rFonts w:ascii="Calibri" w:hAnsi="Calibri"/>
          <w:iCs/>
        </w:rPr>
        <w:t>inerenti all’affidamento</w:t>
      </w:r>
      <w:r w:rsidRPr="00B372B9">
        <w:rPr>
          <w:rFonts w:ascii="Calibri" w:hAnsi="Calibri"/>
          <w:iCs/>
        </w:rPr>
        <w:t xml:space="preserve">, in ragione di rapporti di natura lavorativa/professionale, personale e finanziaria </w:t>
      </w:r>
      <w:bookmarkEnd w:id="4"/>
      <w:r w:rsidRPr="00B372B9">
        <w:rPr>
          <w:rFonts w:ascii="Calibri" w:hAnsi="Calibri"/>
          <w:iCs/>
        </w:rPr>
        <w:t>come elencati nell’allegato alla presente dichiarazione, secondo le indicazioni dell’Appendice;</w:t>
      </w:r>
    </w:p>
    <w:p w14:paraId="027D0F74" w14:textId="77777777" w:rsidR="00103446" w:rsidRPr="00B372B9" w:rsidRDefault="00103446" w:rsidP="00103446">
      <w:pPr>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sidR="00B9007D">
        <w:rPr>
          <w:rFonts w:ascii="Calibri" w:hAnsi="Calibri"/>
          <w:iCs/>
        </w:rPr>
      </w:r>
      <w:r w:rsidR="00B9007D">
        <w:rPr>
          <w:rFonts w:ascii="Calibri" w:hAnsi="Calibri"/>
          <w:iCs/>
        </w:rPr>
        <w:fldChar w:fldCharType="separate"/>
      </w:r>
      <w:r>
        <w:rPr>
          <w:rFonts w:ascii="Calibri" w:hAnsi="Calibri"/>
          <w:iCs/>
        </w:rPr>
        <w:fldChar w:fldCharType="end"/>
      </w:r>
      <w:r w:rsidRPr="00B372B9">
        <w:rPr>
          <w:rFonts w:ascii="Garamond" w:hAnsi="Garamond"/>
          <w:iCs/>
        </w:rPr>
        <w:t xml:space="preserve"> </w:t>
      </w:r>
      <w:r w:rsidRPr="00B372B9">
        <w:rPr>
          <w:rFonts w:ascii="Calibri" w:hAnsi="Calibri"/>
          <w:iCs/>
        </w:rPr>
        <w:t xml:space="preserve">che non sussistono, per quanto a noto al/alla sottoscritto/a, situazioni di conflitto di interessi tra il coniuge, i parenti, gli affini entro il secondo grado o il convivente del sottoscritto/a e i titolari effettivi degli operatori economici </w:t>
      </w:r>
      <w:r>
        <w:rPr>
          <w:rFonts w:ascii="Calibri" w:hAnsi="Calibri"/>
          <w:iCs/>
        </w:rPr>
        <w:t>inerenti all’affidamento</w:t>
      </w:r>
      <w:r w:rsidRPr="00B372B9">
        <w:rPr>
          <w:rFonts w:ascii="Calibri" w:hAnsi="Calibri"/>
          <w:iCs/>
        </w:rPr>
        <w:t>, in ragione di rapporti di natura lavorativa/professionale, personale e finanziaria come elencati nell’allegato alla presente dichiarazione, secondo le indicazioni dell’Appendice;</w:t>
      </w:r>
    </w:p>
    <w:p w14:paraId="12C67A88" w14:textId="77777777" w:rsidR="00103446" w:rsidRPr="00B372B9" w:rsidRDefault="00103446" w:rsidP="0010344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0"/>
            </w:checkBox>
          </w:ffData>
        </w:fldChar>
      </w:r>
      <w:r>
        <w:rPr>
          <w:rFonts w:ascii="Calibri" w:hAnsi="Calibri"/>
          <w:iCs/>
        </w:rPr>
        <w:instrText xml:space="preserve"> FORMCHECKBOX </w:instrText>
      </w:r>
      <w:r w:rsidR="00B9007D">
        <w:rPr>
          <w:rFonts w:ascii="Calibri" w:hAnsi="Calibri"/>
          <w:iCs/>
        </w:rPr>
      </w:r>
      <w:r w:rsidR="00B9007D">
        <w:rPr>
          <w:rFonts w:ascii="Calibri" w:hAnsi="Calibri"/>
          <w:iCs/>
        </w:rPr>
        <w:fldChar w:fldCharType="separate"/>
      </w:r>
      <w:r>
        <w:rPr>
          <w:rFonts w:ascii="Calibri" w:hAnsi="Calibri"/>
          <w:iCs/>
        </w:rPr>
        <w:fldChar w:fldCharType="end"/>
      </w:r>
      <w:r w:rsidRPr="00B372B9">
        <w:rPr>
          <w:rFonts w:ascii="Garamond" w:hAnsi="Garamond"/>
          <w:iCs/>
          <w:sz w:val="24"/>
        </w:rPr>
        <w:t xml:space="preserve"> </w:t>
      </w:r>
      <w:r w:rsidRPr="00B372B9">
        <w:rPr>
          <w:rFonts w:ascii="Calibri" w:hAnsi="Calibri"/>
          <w:iCs/>
        </w:rPr>
        <w:t xml:space="preserve">che sussistono, per quanto noto al/alla sottoscritto/a, situazioni di conflitto di interessi tra il coniuge, i parenti, gli affini entro il secondo grado o il convivente del sottoscritto/a e i titolari effettivi degli operatori economici </w:t>
      </w:r>
      <w:r>
        <w:rPr>
          <w:rFonts w:ascii="Calibri" w:hAnsi="Calibri"/>
          <w:iCs/>
        </w:rPr>
        <w:t>inerenti l’affidamento</w:t>
      </w:r>
      <w:r w:rsidRPr="00B372B9">
        <w:rPr>
          <w:rFonts w:ascii="Calibri" w:hAnsi="Calibri"/>
          <w:iCs/>
        </w:rPr>
        <w:t xml:space="preserve"> in ragione di rapporti di natura lavorativa/professionale,</w:t>
      </w:r>
      <w:r w:rsidRPr="0054669A">
        <w:rPr>
          <w:rFonts w:ascii="Garamond" w:hAnsi="Garamond"/>
          <w:iCs/>
          <w:sz w:val="24"/>
        </w:rPr>
        <w:t xml:space="preserve"> </w:t>
      </w:r>
      <w:r w:rsidRPr="00B372B9">
        <w:rPr>
          <w:rFonts w:ascii="Calibri" w:hAnsi="Calibri"/>
          <w:iCs/>
        </w:rPr>
        <w:t>personale e finanziaria come elencati nell’allegato alla presente dichiarazione, secondo le indicazioni dell’Appendice [specificare quali rapporti determinano il conflitto di interessi e per quale ragione]</w:t>
      </w:r>
      <w:r>
        <w:rPr>
          <w:rFonts w:ascii="Calibri" w:hAnsi="Calibri"/>
          <w:iCs/>
        </w:rPr>
        <w:t>;</w:t>
      </w:r>
    </w:p>
    <w:p w14:paraId="63577F62" w14:textId="77777777" w:rsidR="00103446" w:rsidRDefault="00103446" w:rsidP="00103446">
      <w:pPr>
        <w:pStyle w:val="Paragrafoelenco"/>
        <w:tabs>
          <w:tab w:val="left" w:pos="567"/>
        </w:tabs>
        <w:ind w:left="567"/>
        <w:jc w:val="center"/>
        <w:rPr>
          <w:rFonts w:ascii="Calibri" w:hAnsi="Calibri"/>
          <w:b/>
          <w:iCs/>
        </w:rPr>
      </w:pPr>
    </w:p>
    <w:p w14:paraId="2EBECA7D" w14:textId="77777777" w:rsidR="00103446" w:rsidRDefault="00103446" w:rsidP="00103446">
      <w:pPr>
        <w:pStyle w:val="Paragrafoelenco"/>
        <w:tabs>
          <w:tab w:val="left" w:pos="567"/>
        </w:tabs>
        <w:ind w:left="567"/>
        <w:jc w:val="center"/>
        <w:rPr>
          <w:rFonts w:ascii="Calibri" w:hAnsi="Calibri"/>
          <w:b/>
          <w:iCs/>
        </w:rPr>
      </w:pPr>
      <w:r w:rsidRPr="006F1545">
        <w:rPr>
          <w:rFonts w:ascii="Calibri" w:hAnsi="Calibri"/>
          <w:b/>
          <w:iCs/>
        </w:rPr>
        <w:t>SI IMPEGNA</w:t>
      </w:r>
    </w:p>
    <w:p w14:paraId="686AE8DC" w14:textId="77777777" w:rsidR="00103446" w:rsidRPr="006F1545" w:rsidRDefault="00103446" w:rsidP="00103446">
      <w:pPr>
        <w:pStyle w:val="Paragrafoelenco"/>
        <w:tabs>
          <w:tab w:val="left" w:pos="567"/>
        </w:tabs>
        <w:ind w:left="567"/>
        <w:jc w:val="center"/>
        <w:rPr>
          <w:rFonts w:ascii="Calibri" w:hAnsi="Calibri"/>
        </w:rPr>
      </w:pPr>
    </w:p>
    <w:p w14:paraId="68743CC0" w14:textId="77777777" w:rsidR="00103446" w:rsidRPr="006F1545" w:rsidRDefault="00103446" w:rsidP="00103446">
      <w:pPr>
        <w:pStyle w:val="Paragrafoelenco"/>
        <w:numPr>
          <w:ilvl w:val="0"/>
          <w:numId w:val="35"/>
        </w:numPr>
        <w:suppressAutoHyphens/>
        <w:spacing w:after="0"/>
        <w:ind w:left="851" w:hanging="567"/>
        <w:rPr>
          <w:rFonts w:ascii="Calibri" w:hAnsi="Calibri"/>
        </w:rPr>
      </w:pPr>
      <w:r>
        <w:rPr>
          <w:rFonts w:ascii="Calibri" w:hAnsi="Calibri"/>
          <w:iCs/>
        </w:rPr>
        <w:t>A</w:t>
      </w:r>
      <w:r w:rsidRPr="006F1545">
        <w:rPr>
          <w:rFonts w:ascii="Calibri" w:hAnsi="Calibri"/>
          <w:iCs/>
        </w:rPr>
        <w:t xml:space="preserve"> comunicare tempestivamente</w:t>
      </w:r>
      <w:r>
        <w:rPr>
          <w:rFonts w:ascii="Calibri" w:hAnsi="Calibri"/>
          <w:iCs/>
        </w:rPr>
        <w:t xml:space="preserve">, </w:t>
      </w:r>
      <w:r w:rsidRPr="00B372B9">
        <w:rPr>
          <w:rFonts w:ascii="Calibri" w:hAnsi="Calibri"/>
          <w:iCs/>
        </w:rPr>
        <w:t xml:space="preserve">e comunque entro 30 giorni dall’avvenuto cambiamento, </w:t>
      </w:r>
      <w:r w:rsidRPr="006F1545">
        <w:rPr>
          <w:rFonts w:ascii="Calibri" w:hAnsi="Calibri"/>
          <w:iCs/>
        </w:rPr>
        <w:t>eventuali variazioni del contenuto della presente dichiarazione e a rendere, se del caso, una nuova dichiarazione sostitutiva.</w:t>
      </w:r>
    </w:p>
    <w:p w14:paraId="4E4B831E" w14:textId="77777777" w:rsidR="00103446" w:rsidRPr="006F1545" w:rsidRDefault="00103446" w:rsidP="00103446">
      <w:pPr>
        <w:pStyle w:val="Paragrafoelenco"/>
        <w:ind w:left="567"/>
        <w:rPr>
          <w:rFonts w:ascii="Calibri" w:hAnsi="Calibri"/>
          <w:iCs/>
        </w:rPr>
      </w:pPr>
    </w:p>
    <w:p w14:paraId="41F1E8EB" w14:textId="77777777" w:rsidR="00103446" w:rsidRPr="006F1545" w:rsidRDefault="00103446" w:rsidP="00103446">
      <w:pPr>
        <w:tabs>
          <w:tab w:val="left" w:pos="993"/>
        </w:tabs>
        <w:rPr>
          <w:rFonts w:ascii="Calibri" w:hAnsi="Calibri"/>
          <w:iCs/>
        </w:rPr>
      </w:pPr>
      <w:r>
        <w:rPr>
          <w:rFonts w:ascii="Calibri" w:hAnsi="Calibri"/>
          <w:iCs/>
        </w:rPr>
        <w:t>L</w:t>
      </w:r>
      <w:r w:rsidRPr="006F1545">
        <w:rPr>
          <w:rFonts w:ascii="Calibri" w:hAnsi="Calibri"/>
          <w:iCs/>
        </w:rPr>
        <w:t>a presente dichiarazione è resa ai sensi e per gli effetti dell’art. 6-</w:t>
      </w:r>
      <w:r w:rsidRPr="006F1545">
        <w:rPr>
          <w:rFonts w:ascii="Calibri" w:hAnsi="Calibri"/>
          <w:i/>
          <w:iCs/>
        </w:rPr>
        <w:t>bis</w:t>
      </w:r>
      <w:r w:rsidRPr="006F1545">
        <w:rPr>
          <w:rFonts w:ascii="Calibri" w:hAnsi="Calibri"/>
          <w:iCs/>
        </w:rPr>
        <w:t xml:space="preserve"> Legge 241/</w:t>
      </w:r>
      <w:r>
        <w:rPr>
          <w:rFonts w:ascii="Calibri" w:hAnsi="Calibri"/>
          <w:iCs/>
        </w:rPr>
        <w:t>19</w:t>
      </w:r>
      <w:r w:rsidRPr="006F1545">
        <w:rPr>
          <w:rFonts w:ascii="Calibri" w:hAnsi="Calibri"/>
          <w:iCs/>
        </w:rPr>
        <w:t xml:space="preserve">90, degli artt. 6 e 7 del D.P.R. </w:t>
      </w:r>
      <w:r w:rsidRPr="00450F8D">
        <w:rPr>
          <w:rFonts w:ascii="Calibri" w:hAnsi="Calibri"/>
          <w:iCs/>
        </w:rPr>
        <w:t>16 aprile 2013, n. 62</w:t>
      </w:r>
      <w:r w:rsidRPr="006F1545">
        <w:rPr>
          <w:rFonts w:ascii="Calibri" w:hAnsi="Calibri"/>
          <w:iCs/>
        </w:rPr>
        <w:t xml:space="preserve">, dell’art. 53, comma 14, del </w:t>
      </w:r>
      <w:r>
        <w:rPr>
          <w:rFonts w:ascii="Calibri" w:hAnsi="Calibri"/>
          <w:iCs/>
        </w:rPr>
        <w:t>D</w:t>
      </w:r>
      <w:r w:rsidRPr="006F1545">
        <w:rPr>
          <w:rFonts w:ascii="Calibri" w:hAnsi="Calibri"/>
          <w:iCs/>
        </w:rPr>
        <w:t>.</w:t>
      </w:r>
      <w:r>
        <w:rPr>
          <w:rFonts w:ascii="Calibri" w:hAnsi="Calibri"/>
          <w:iCs/>
        </w:rPr>
        <w:t xml:space="preserve"> Lgs. n°</w:t>
      </w:r>
      <w:r w:rsidRPr="006F1545">
        <w:rPr>
          <w:rFonts w:ascii="Calibri" w:hAnsi="Calibri"/>
          <w:iCs/>
        </w:rPr>
        <w:t xml:space="preserve"> 165/2001,</w:t>
      </w:r>
      <w:r>
        <w:rPr>
          <w:rFonts w:ascii="Calibri" w:hAnsi="Calibri"/>
          <w:iCs/>
        </w:rPr>
        <w:t xml:space="preserve"> dell’art.</w:t>
      </w:r>
      <w:r w:rsidRPr="006F1545">
        <w:rPr>
          <w:rFonts w:ascii="Calibri" w:hAnsi="Calibri"/>
          <w:iCs/>
        </w:rPr>
        <w:t xml:space="preserve"> 15, comma 1, lettera c) del </w:t>
      </w:r>
      <w:r>
        <w:rPr>
          <w:rFonts w:ascii="Calibri" w:hAnsi="Calibri"/>
          <w:iCs/>
        </w:rPr>
        <w:t>D. Lgs. n°</w:t>
      </w:r>
      <w:r w:rsidRPr="006F1545">
        <w:rPr>
          <w:rFonts w:ascii="Calibri" w:hAnsi="Calibri"/>
          <w:iCs/>
        </w:rPr>
        <w:t xml:space="preserve"> 33/2013 e dell’art. 20 del D. Lgs. </w:t>
      </w:r>
      <w:r>
        <w:rPr>
          <w:rFonts w:ascii="Calibri" w:hAnsi="Calibri"/>
          <w:iCs/>
        </w:rPr>
        <w:t>n° 39/2013</w:t>
      </w:r>
      <w:r w:rsidRPr="006F1545">
        <w:rPr>
          <w:rFonts w:ascii="Calibri" w:hAnsi="Calibri"/>
          <w:iCs/>
        </w:rPr>
        <w:t>.</w:t>
      </w:r>
    </w:p>
    <w:p w14:paraId="78816319" w14:textId="77777777" w:rsidR="00103446" w:rsidRDefault="00103446" w:rsidP="00103446">
      <w:pPr>
        <w:rPr>
          <w:iCs/>
        </w:rPr>
      </w:pPr>
    </w:p>
    <w:p w14:paraId="16C3AD39" w14:textId="77777777" w:rsidR="00103446" w:rsidRDefault="00103446" w:rsidP="00103446">
      <w:r w:rsidRPr="002B2AD6">
        <w:t>CAMPO</w:t>
      </w:r>
      <w:r>
        <w:t>.DATA</w:t>
      </w:r>
    </w:p>
    <w:p w14:paraId="6BD90FFD" w14:textId="77777777" w:rsidR="00103446" w:rsidRPr="0005668C" w:rsidRDefault="00103446" w:rsidP="00103446">
      <w:pPr>
        <w:rPr>
          <w:iCs/>
        </w:rPr>
      </w:pPr>
    </w:p>
    <w:p w14:paraId="0147442A" w14:textId="77777777" w:rsidR="00103446" w:rsidRPr="0005668C" w:rsidRDefault="00103446" w:rsidP="00103446">
      <w:pPr>
        <w:rPr>
          <w:rStyle w:val="Enfasicorsivo"/>
          <w:i w:val="0"/>
          <w:iCs w:val="0"/>
        </w:rPr>
      </w:pPr>
      <w:r w:rsidRPr="0005668C">
        <w:rPr>
          <w:rStyle w:val="Enfasicorsivo"/>
          <w:i w:val="0"/>
          <w:iCs w:val="0"/>
        </w:rPr>
        <w:br w:type="page"/>
      </w:r>
    </w:p>
    <w:p w14:paraId="260EBE6D" w14:textId="77777777" w:rsidR="00103446" w:rsidRPr="0005668C" w:rsidRDefault="00103446" w:rsidP="00103446">
      <w:pPr>
        <w:rPr>
          <w:b/>
        </w:rPr>
      </w:pPr>
      <w:r w:rsidRPr="0005668C">
        <w:rPr>
          <w:b/>
        </w:rPr>
        <w:lastRenderedPageBreak/>
        <w:t>Allegato</w:t>
      </w:r>
      <w:r w:rsidRPr="0005668C">
        <w:rPr>
          <w:vertAlign w:val="superscript"/>
        </w:rPr>
        <w:footnoteReference w:id="3"/>
      </w:r>
      <w:r w:rsidRPr="0005668C">
        <w:rPr>
          <w:b/>
        </w:rPr>
        <w:t xml:space="preserve"> alla dichiarazione sulle situazioni di conflitto di interessi, resa ai sensi degli artt. 46 e 47 del D.P.R. n. 445/2000</w:t>
      </w:r>
    </w:p>
    <w:p w14:paraId="1EAC13CC" w14:textId="77777777" w:rsidR="00103446" w:rsidRPr="0005668C" w:rsidRDefault="00103446" w:rsidP="00103446">
      <w:pPr>
        <w:rPr>
          <w:sz w:val="24"/>
        </w:rPr>
      </w:pPr>
    </w:p>
    <w:p w14:paraId="4A8040EE" w14:textId="77777777" w:rsidR="00103446" w:rsidRPr="0005668C" w:rsidRDefault="00103446" w:rsidP="00103446">
      <w:pPr>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3547B50E" w14:textId="77777777" w:rsidR="00103446" w:rsidRPr="0005668C" w:rsidRDefault="00103446" w:rsidP="00103446">
      <w:pPr>
        <w:rPr>
          <w:iCs/>
        </w:rPr>
      </w:pPr>
    </w:p>
    <w:p w14:paraId="1AF999ED" w14:textId="77777777" w:rsidR="00103446" w:rsidRPr="0005668C" w:rsidRDefault="00103446" w:rsidP="00103446">
      <w:pPr>
        <w:rPr>
          <w:iCs/>
        </w:rPr>
      </w:pPr>
    </w:p>
    <w:tbl>
      <w:tblPr>
        <w:tblStyle w:val="Grigliatabella"/>
        <w:tblW w:w="0" w:type="auto"/>
        <w:tblLook w:val="04A0" w:firstRow="1" w:lastRow="0" w:firstColumn="1" w:lastColumn="0" w:noHBand="0" w:noVBand="1"/>
      </w:tblPr>
      <w:tblGrid>
        <w:gridCol w:w="9016"/>
      </w:tblGrid>
      <w:tr w:rsidR="00103446" w:rsidRPr="0005668C" w14:paraId="431A42E5"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7492E9A5" w14:textId="77777777" w:rsidR="00103446" w:rsidRPr="0005668C" w:rsidRDefault="00103446" w:rsidP="00360B28">
            <w:pPr>
              <w:rPr>
                <w:b/>
                <w:iCs/>
              </w:rPr>
            </w:pPr>
            <w:r w:rsidRPr="0005668C">
              <w:rPr>
                <w:b/>
                <w:iCs/>
              </w:rPr>
              <w:t>1. Attività lavorative e professionali pregresse</w:t>
            </w:r>
          </w:p>
        </w:tc>
      </w:tr>
      <w:tr w:rsidR="00103446" w:rsidRPr="0005668C" w14:paraId="37FF5533" w14:textId="77777777" w:rsidTr="00360B28">
        <w:trPr>
          <w:trHeight w:val="1520"/>
        </w:trPr>
        <w:tc>
          <w:tcPr>
            <w:tcW w:w="9016" w:type="dxa"/>
            <w:tcBorders>
              <w:top w:val="single" w:sz="4" w:space="0" w:color="auto"/>
              <w:left w:val="single" w:sz="4" w:space="0" w:color="auto"/>
              <w:bottom w:val="single" w:sz="4" w:space="0" w:color="auto"/>
              <w:right w:val="single" w:sz="4" w:space="0" w:color="auto"/>
            </w:tcBorders>
          </w:tcPr>
          <w:p w14:paraId="61853104" w14:textId="77777777" w:rsidR="00103446" w:rsidRPr="0005668C" w:rsidRDefault="00103446" w:rsidP="00360B28">
            <w:pPr>
              <w:rPr>
                <w:iCs/>
              </w:rPr>
            </w:pPr>
          </w:p>
          <w:p w14:paraId="4DB660E3" w14:textId="77777777" w:rsidR="00103446" w:rsidRPr="0005668C" w:rsidRDefault="00103446" w:rsidP="00360B28">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68AFB6A9" w14:textId="77777777" w:rsidR="00103446" w:rsidRPr="0005668C" w:rsidRDefault="00103446" w:rsidP="00360B28">
            <w:pPr>
              <w:rPr>
                <w:iCs/>
              </w:rPr>
            </w:pPr>
          </w:p>
        </w:tc>
      </w:tr>
      <w:tr w:rsidR="00103446" w:rsidRPr="0005668C" w14:paraId="2615C2C3" w14:textId="77777777" w:rsidTr="00360B28">
        <w:tc>
          <w:tcPr>
            <w:tcW w:w="9016" w:type="dxa"/>
            <w:tcBorders>
              <w:top w:val="single" w:sz="4" w:space="0" w:color="auto"/>
              <w:left w:val="single" w:sz="4" w:space="0" w:color="auto"/>
              <w:bottom w:val="single" w:sz="4" w:space="0" w:color="auto"/>
              <w:right w:val="single" w:sz="4" w:space="0" w:color="auto"/>
            </w:tcBorders>
          </w:tcPr>
          <w:p w14:paraId="59745D44" w14:textId="77777777" w:rsidR="00103446" w:rsidRPr="0005668C" w:rsidRDefault="00103446" w:rsidP="00360B28">
            <w:pPr>
              <w:rPr>
                <w:iCs/>
              </w:rPr>
            </w:pPr>
          </w:p>
          <w:p w14:paraId="602AEE71" w14:textId="77777777" w:rsidR="00103446" w:rsidRPr="0005668C" w:rsidRDefault="00103446" w:rsidP="00360B28">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6A0A3EBD" w14:textId="77777777" w:rsidR="00103446" w:rsidRPr="0005668C" w:rsidRDefault="00103446" w:rsidP="00360B28">
            <w:pPr>
              <w:rPr>
                <w:iCs/>
              </w:rPr>
            </w:pPr>
          </w:p>
        </w:tc>
      </w:tr>
      <w:tr w:rsidR="00103446" w:rsidRPr="0005668C" w14:paraId="21331846" w14:textId="77777777" w:rsidTr="00360B28">
        <w:tc>
          <w:tcPr>
            <w:tcW w:w="9016" w:type="dxa"/>
            <w:tcBorders>
              <w:top w:val="single" w:sz="4" w:space="0" w:color="auto"/>
              <w:left w:val="single" w:sz="4" w:space="0" w:color="auto"/>
              <w:bottom w:val="single" w:sz="4" w:space="0" w:color="auto"/>
              <w:right w:val="single" w:sz="4" w:space="0" w:color="auto"/>
            </w:tcBorders>
          </w:tcPr>
          <w:p w14:paraId="2BDD6E1C" w14:textId="77777777" w:rsidR="00103446" w:rsidRPr="0005668C" w:rsidRDefault="00103446" w:rsidP="00360B28">
            <w:pPr>
              <w:rPr>
                <w:iCs/>
              </w:rPr>
            </w:pPr>
          </w:p>
          <w:p w14:paraId="68D5F5A5" w14:textId="77777777" w:rsidR="00103446" w:rsidRPr="0005668C" w:rsidRDefault="00103446" w:rsidP="00360B28">
            <w:pPr>
              <w:rPr>
                <w:iCs/>
              </w:rPr>
            </w:pPr>
            <w:r w:rsidRPr="0005668C">
              <w:rPr>
                <w:iCs/>
              </w:rPr>
              <w:t xml:space="preserve">Elencazione delle partecipazioni, a titolo oneroso e/o gratuito, ad organi collegiali (ad es. comitati, organi consultivi, commissioni o gruppi di lavoro) comunque denominati, che sono riconducibili al titolare </w:t>
            </w:r>
            <w:r w:rsidRPr="0005668C">
              <w:rPr>
                <w:iCs/>
              </w:rPr>
              <w:lastRenderedPageBreak/>
              <w:t>effettivo dell’operatore economico. Va precisato se le partecipazioni si hanno attualmente o nei tre anni antecedenti l’affidamento stesso.</w:t>
            </w:r>
          </w:p>
          <w:p w14:paraId="733DB419" w14:textId="77777777" w:rsidR="00103446" w:rsidRPr="0005668C" w:rsidRDefault="00103446" w:rsidP="00360B28">
            <w:pPr>
              <w:rPr>
                <w:iCs/>
              </w:rPr>
            </w:pPr>
          </w:p>
        </w:tc>
      </w:tr>
      <w:tr w:rsidR="00103446" w:rsidRPr="0005668C" w14:paraId="16105844"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4036EC34" w14:textId="77777777" w:rsidR="00103446" w:rsidRPr="0005668C" w:rsidRDefault="00103446" w:rsidP="00360B28">
            <w:pPr>
              <w:rPr>
                <w:b/>
                <w:iCs/>
              </w:rPr>
            </w:pPr>
            <w:r w:rsidRPr="0005668C">
              <w:rPr>
                <w:b/>
                <w:iCs/>
              </w:rPr>
              <w:lastRenderedPageBreak/>
              <w:t>2. Interessi finanziari</w:t>
            </w:r>
          </w:p>
        </w:tc>
      </w:tr>
      <w:tr w:rsidR="00103446" w:rsidRPr="0005668C" w14:paraId="1982D058" w14:textId="77777777" w:rsidTr="00360B28">
        <w:tc>
          <w:tcPr>
            <w:tcW w:w="9016" w:type="dxa"/>
            <w:tcBorders>
              <w:top w:val="single" w:sz="4" w:space="0" w:color="auto"/>
              <w:left w:val="single" w:sz="4" w:space="0" w:color="auto"/>
              <w:bottom w:val="single" w:sz="4" w:space="0" w:color="auto"/>
              <w:right w:val="single" w:sz="4" w:space="0" w:color="auto"/>
            </w:tcBorders>
          </w:tcPr>
          <w:p w14:paraId="0C16E639" w14:textId="77777777" w:rsidR="00103446" w:rsidRPr="0005668C" w:rsidRDefault="00103446" w:rsidP="00360B28">
            <w:pPr>
              <w:rPr>
                <w:iCs/>
              </w:rPr>
            </w:pPr>
          </w:p>
          <w:p w14:paraId="658AD10D" w14:textId="77777777" w:rsidR="00103446" w:rsidRPr="0005668C" w:rsidRDefault="00103446" w:rsidP="00360B28">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103446" w:rsidRPr="0005668C" w14:paraId="16854DB3"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4A7F73AB" w14:textId="77777777" w:rsidR="00103446" w:rsidRPr="0005668C" w:rsidRDefault="00103446" w:rsidP="00360B28">
            <w:pPr>
              <w:rPr>
                <w:b/>
                <w:iCs/>
              </w:rPr>
            </w:pPr>
            <w:r w:rsidRPr="0005668C">
              <w:rPr>
                <w:b/>
                <w:iCs/>
              </w:rPr>
              <w:t>3. Rapporti e relazioni personali</w:t>
            </w:r>
          </w:p>
        </w:tc>
      </w:tr>
      <w:tr w:rsidR="00103446" w:rsidRPr="0005668C" w14:paraId="30D05644"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1302990F" w14:textId="77777777" w:rsidR="00103446" w:rsidRPr="0005668C" w:rsidRDefault="00103446" w:rsidP="00360B28">
            <w:pPr>
              <w:rPr>
                <w:iCs/>
              </w:rPr>
            </w:pPr>
          </w:p>
          <w:p w14:paraId="65B67D6F" w14:textId="77777777" w:rsidR="00103446" w:rsidRPr="0005668C" w:rsidRDefault="00103446" w:rsidP="00360B28">
            <w:pPr>
              <w:rPr>
                <w:iCs/>
              </w:rPr>
            </w:pPr>
            <w:r w:rsidRPr="0005668C">
              <w:rPr>
                <w:iCs/>
              </w:rPr>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24F6F2E1" w14:textId="77777777" w:rsidR="00103446" w:rsidRPr="0005668C" w:rsidRDefault="00103446" w:rsidP="00360B28">
            <w:pPr>
              <w:rPr>
                <w:b/>
                <w:iCs/>
              </w:rPr>
            </w:pPr>
            <w:r w:rsidRPr="0005668C">
              <w:rPr>
                <w:iCs/>
              </w:rPr>
              <w:tab/>
            </w:r>
          </w:p>
        </w:tc>
      </w:tr>
      <w:tr w:rsidR="00103446" w:rsidRPr="0005668C" w14:paraId="13DEC8C5" w14:textId="77777777" w:rsidTr="00360B28">
        <w:tc>
          <w:tcPr>
            <w:tcW w:w="9016" w:type="dxa"/>
            <w:tcBorders>
              <w:top w:val="single" w:sz="4" w:space="0" w:color="auto"/>
              <w:left w:val="single" w:sz="4" w:space="0" w:color="auto"/>
              <w:bottom w:val="single" w:sz="4" w:space="0" w:color="auto"/>
              <w:right w:val="single" w:sz="4" w:space="0" w:color="auto"/>
            </w:tcBorders>
          </w:tcPr>
          <w:p w14:paraId="438A2ED8" w14:textId="77777777" w:rsidR="00103446" w:rsidRPr="0005668C" w:rsidRDefault="00103446" w:rsidP="00360B28">
            <w:pPr>
              <w:rPr>
                <w:iCs/>
              </w:rPr>
            </w:pPr>
          </w:p>
          <w:p w14:paraId="2733DA87" w14:textId="77777777" w:rsidR="00103446" w:rsidRPr="0005668C" w:rsidRDefault="00103446" w:rsidP="00360B28">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0B534084" w14:textId="77777777" w:rsidR="00103446" w:rsidRPr="0005668C" w:rsidRDefault="00103446" w:rsidP="00360B28">
            <w:pPr>
              <w:rPr>
                <w:iCs/>
              </w:rPr>
            </w:pPr>
          </w:p>
        </w:tc>
      </w:tr>
      <w:tr w:rsidR="00103446" w:rsidRPr="0005668C" w14:paraId="072A5530" w14:textId="77777777" w:rsidTr="00360B28">
        <w:tc>
          <w:tcPr>
            <w:tcW w:w="9016" w:type="dxa"/>
            <w:tcBorders>
              <w:top w:val="single" w:sz="4" w:space="0" w:color="auto"/>
              <w:left w:val="single" w:sz="4" w:space="0" w:color="auto"/>
              <w:bottom w:val="single" w:sz="4" w:space="0" w:color="auto"/>
              <w:right w:val="single" w:sz="4" w:space="0" w:color="auto"/>
            </w:tcBorders>
          </w:tcPr>
          <w:p w14:paraId="64C8E59C" w14:textId="77777777" w:rsidR="00103446" w:rsidRPr="0005668C" w:rsidRDefault="00103446" w:rsidP="00360B28">
            <w:pPr>
              <w:rPr>
                <w:iCs/>
              </w:rPr>
            </w:pPr>
          </w:p>
          <w:p w14:paraId="0A1D8CC8" w14:textId="77777777" w:rsidR="00103446" w:rsidRPr="0005668C" w:rsidRDefault="00103446" w:rsidP="00360B28">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2AAE98D8" w14:textId="77777777" w:rsidR="00103446" w:rsidRPr="0005668C" w:rsidRDefault="00103446" w:rsidP="00360B28">
            <w:pPr>
              <w:rPr>
                <w:iCs/>
              </w:rPr>
            </w:pPr>
          </w:p>
        </w:tc>
      </w:tr>
    </w:tbl>
    <w:p w14:paraId="7E12C72F" w14:textId="77777777" w:rsidR="00103446" w:rsidRPr="0005668C" w:rsidRDefault="00103446" w:rsidP="00103446">
      <w:pPr>
        <w:rPr>
          <w:iCs/>
        </w:rPr>
      </w:pPr>
    </w:p>
    <w:p w14:paraId="3170517B" w14:textId="77777777" w:rsidR="00103446" w:rsidRPr="0005668C" w:rsidRDefault="00103446" w:rsidP="00103446">
      <w:pPr>
        <w:pStyle w:val="Paragrafoelenco"/>
        <w:tabs>
          <w:tab w:val="left" w:pos="567"/>
        </w:tabs>
        <w:ind w:left="567"/>
        <w:jc w:val="center"/>
      </w:pPr>
      <w:r w:rsidRPr="0005668C">
        <w:rPr>
          <w:b/>
          <w:iCs/>
        </w:rPr>
        <w:t>SI IMPEGNA</w:t>
      </w:r>
    </w:p>
    <w:p w14:paraId="3CF2BBD1" w14:textId="77777777" w:rsidR="00103446" w:rsidRPr="0005668C" w:rsidRDefault="00103446" w:rsidP="00103446">
      <w:pPr>
        <w:pStyle w:val="Paragrafoelenco"/>
        <w:tabs>
          <w:tab w:val="left" w:pos="567"/>
        </w:tabs>
        <w:ind w:left="567"/>
        <w:jc w:val="center"/>
        <w:rPr>
          <w:b/>
          <w:iCs/>
        </w:rPr>
      </w:pPr>
    </w:p>
    <w:p w14:paraId="471C1C7D" w14:textId="77777777" w:rsidR="00103446" w:rsidRPr="0005668C" w:rsidRDefault="00103446" w:rsidP="00103446">
      <w:pPr>
        <w:pStyle w:val="Paragrafoelenco"/>
        <w:numPr>
          <w:ilvl w:val="0"/>
          <w:numId w:val="35"/>
        </w:numPr>
        <w:suppressAutoHyphens/>
        <w:spacing w:after="0"/>
        <w:ind w:left="851" w:hanging="567"/>
      </w:pPr>
      <w:r w:rsidRPr="0005668C">
        <w:rPr>
          <w:iCs/>
        </w:rPr>
        <w:t>A comunicare tempestivamente, e comunque entro 30 giorni dall’avvenuto cambiamento, eventuali variazioni del contenuto della presente dichiarazione e a rendere, se del caso, una nuova dichiarazione sostitutiva.</w:t>
      </w:r>
    </w:p>
    <w:p w14:paraId="1C7DBFE7" w14:textId="77777777" w:rsidR="00103446" w:rsidRPr="0005668C" w:rsidRDefault="00103446" w:rsidP="00103446">
      <w:pPr>
        <w:pStyle w:val="Paragrafoelenco"/>
        <w:ind w:left="567"/>
        <w:rPr>
          <w:iCs/>
        </w:rPr>
      </w:pPr>
    </w:p>
    <w:p w14:paraId="1F37C841" w14:textId="77777777" w:rsidR="00103446" w:rsidRPr="0005668C" w:rsidRDefault="00103446" w:rsidP="00103446">
      <w:pPr>
        <w:tabs>
          <w:tab w:val="left" w:pos="993"/>
        </w:tabs>
        <w:rPr>
          <w:iCs/>
        </w:rPr>
      </w:pPr>
      <w:r w:rsidRPr="0005668C">
        <w:rPr>
          <w:iCs/>
        </w:rPr>
        <w:lastRenderedPageBreak/>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3A0A1618" w14:textId="77777777" w:rsidR="00103446" w:rsidRDefault="00103446" w:rsidP="00103446"/>
    <w:p w14:paraId="2FFE5E34" w14:textId="77777777" w:rsidR="00103446" w:rsidRDefault="00103446" w:rsidP="00103446">
      <w:r w:rsidRPr="002B2AD6">
        <w:t>CAMPO</w:t>
      </w:r>
      <w:r>
        <w:t>.DATA</w:t>
      </w:r>
    </w:p>
    <w:p w14:paraId="7DFA6D56" w14:textId="77777777" w:rsidR="00103446" w:rsidRPr="007C1A00" w:rsidRDefault="00103446" w:rsidP="00103446"/>
    <w:sectPr w:rsidR="00103446" w:rsidRPr="007C1A0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34DCF" w14:textId="77777777" w:rsidR="00B9007D" w:rsidRDefault="00B9007D" w:rsidP="00D74435">
      <w:r>
        <w:separator/>
      </w:r>
    </w:p>
  </w:endnote>
  <w:endnote w:type="continuationSeparator" w:id="0">
    <w:p w14:paraId="41E9BC10" w14:textId="77777777" w:rsidR="00B9007D" w:rsidRDefault="00B9007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B9007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B9007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B09A5" w14:textId="77777777" w:rsidR="00B9007D" w:rsidRDefault="00B9007D" w:rsidP="00D74435">
      <w:r>
        <w:separator/>
      </w:r>
    </w:p>
  </w:footnote>
  <w:footnote w:type="continuationSeparator" w:id="0">
    <w:p w14:paraId="6D472FBB" w14:textId="77777777" w:rsidR="00B9007D" w:rsidRDefault="00B9007D" w:rsidP="00D74435">
      <w:r>
        <w:continuationSeparator/>
      </w:r>
    </w:p>
  </w:footnote>
  <w:footnote w:id="1">
    <w:p w14:paraId="4C70AF4E" w14:textId="77777777" w:rsidR="00103446" w:rsidRPr="00E55D7A" w:rsidRDefault="00103446" w:rsidP="0010344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D.Lgs 101/2018: </w:t>
      </w:r>
    </w:p>
    <w:p w14:paraId="1A0228F1"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5FE964B7"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17C99F0B"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i soggetti o le categorie di soggetti ai quali i dati possono essere comunicati sono: il personale interno all’Ente implicato nel procedimento, ogni altro soggetto che abbia interesse ai sensi del D.Lgs. n. 267/2000 e della L. n. 241/1990, gli organi dell’autorità giudiziaria;</w:t>
      </w:r>
    </w:p>
    <w:p w14:paraId="2CE72551"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i diritti spettanti all’interessato sono quelli di cui agli artt. 12 e seguenti del Reg. (UE) 2016/679 come attuato dal D.Lgs 101/2018.</w:t>
      </w:r>
    </w:p>
  </w:footnote>
  <w:footnote w:id="2">
    <w:p w14:paraId="3A8F505E" w14:textId="77777777" w:rsidR="00103446" w:rsidRPr="00E55D7A" w:rsidRDefault="00103446" w:rsidP="0010344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Secondo la Comunicazione della Commissione Europea “</w:t>
      </w:r>
      <w:r w:rsidRPr="00E55D7A">
        <w:rPr>
          <w:rFonts w:asciiTheme="minorHAnsi" w:hAnsiTheme="minorHAnsi" w:cstheme="minorHAnsi"/>
          <w:i/>
          <w:iCs/>
          <w:sz w:val="15"/>
          <w:szCs w:val="15"/>
        </w:rPr>
        <w:t>Orientamenti sulla prevenzione e sulla gestione dei conflitti d’interessi a norma del regolamento finanziario</w:t>
      </w:r>
      <w:r w:rsidRPr="00E55D7A">
        <w:rPr>
          <w:rFonts w:asciiTheme="minorHAnsi" w:hAnsiTheme="minorHAnsi" w:cstheme="minorHAnsi"/>
          <w:sz w:val="15"/>
          <w:szCs w:val="15"/>
        </w:rPr>
        <w:t>” può esistere un conflitto d’interessi quando l’esercizio imparziale e obiettivo delle funzioni di un pubblico funzionario è compromesso da motivi familiari, affettivi, da affinità politica, da interesse economico o da qualsiasi altro interesse personale diretto o indiretto.</w:t>
      </w:r>
    </w:p>
  </w:footnote>
  <w:footnote w:id="3">
    <w:p w14:paraId="270B0BFA" w14:textId="77777777" w:rsidR="00103446" w:rsidRPr="000C31B3" w:rsidRDefault="00103446" w:rsidP="00103446">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D.Lgs 101/2018: </w:t>
      </w:r>
    </w:p>
    <w:p w14:paraId="6DD749E3"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773A8205"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1A9B0410"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i soggetti o le categorie di soggetti ai quali i dati possono essere comunicati sono: il personale interno all’Ente implicato nel procedimento, ogni altro soggetto che abbia interesse ai sensi del D.Lgs. n. 267/2000 e della L. n. 241/1990, gli organi dell’autorità giudiziaria;</w:t>
      </w:r>
    </w:p>
    <w:p w14:paraId="47F7923C" w14:textId="77777777" w:rsidR="00103446" w:rsidRPr="009E6174" w:rsidRDefault="00103446" w:rsidP="00103446">
      <w:pPr>
        <w:pStyle w:val="Testonotaapidipagina"/>
        <w:widowControl w:val="0"/>
        <w:numPr>
          <w:ilvl w:val="0"/>
          <w:numId w:val="34"/>
        </w:numPr>
        <w:suppressAutoHyphens w:val="0"/>
        <w:autoSpaceDE w:val="0"/>
        <w:autoSpaceDN w:val="0"/>
        <w:spacing w:after="0"/>
        <w:rPr>
          <w:rFonts w:ascii="Garamond" w:hAnsi="Garamond"/>
        </w:rPr>
      </w:pPr>
      <w:r w:rsidRPr="000C31B3">
        <w:rPr>
          <w:rFonts w:asciiTheme="minorHAnsi" w:hAnsiTheme="minorHAnsi" w:cstheme="minorHAnsi"/>
          <w:sz w:val="15"/>
          <w:szCs w:val="15"/>
        </w:rPr>
        <w:t>i diritti spettanti all’interessato sono quelli di cui agli artt. 12 e seguenti del Reg. (UE) 2016/679 come attuato dal D.Lgs 101/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9007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
  </w:num>
  <w:num w:numId="3">
    <w:abstractNumId w:val="11"/>
  </w:num>
  <w:num w:numId="4">
    <w:abstractNumId w:val="0"/>
  </w:num>
  <w:num w:numId="5">
    <w:abstractNumId w:val="24"/>
  </w:num>
  <w:num w:numId="6">
    <w:abstractNumId w:val="15"/>
  </w:num>
  <w:num w:numId="7">
    <w:abstractNumId w:val="9"/>
  </w:num>
  <w:num w:numId="8">
    <w:abstractNumId w:val="33"/>
  </w:num>
  <w:num w:numId="9">
    <w:abstractNumId w:val="13"/>
  </w:num>
  <w:num w:numId="10">
    <w:abstractNumId w:val="12"/>
  </w:num>
  <w:num w:numId="11">
    <w:abstractNumId w:val="21"/>
  </w:num>
  <w:num w:numId="12">
    <w:abstractNumId w:val="34"/>
  </w:num>
  <w:num w:numId="13">
    <w:abstractNumId w:val="2"/>
  </w:num>
  <w:num w:numId="14">
    <w:abstractNumId w:val="31"/>
  </w:num>
  <w:num w:numId="15">
    <w:abstractNumId w:val="16"/>
  </w:num>
  <w:num w:numId="16">
    <w:abstractNumId w:val="1"/>
  </w:num>
  <w:num w:numId="17">
    <w:abstractNumId w:val="5"/>
  </w:num>
  <w:num w:numId="18">
    <w:abstractNumId w:val="29"/>
  </w:num>
  <w:num w:numId="19">
    <w:abstractNumId w:val="30"/>
  </w:num>
  <w:num w:numId="20">
    <w:abstractNumId w:val="17"/>
  </w:num>
  <w:num w:numId="21">
    <w:abstractNumId w:val="27"/>
  </w:num>
  <w:num w:numId="22">
    <w:abstractNumId w:val="22"/>
  </w:num>
  <w:num w:numId="23">
    <w:abstractNumId w:val="32"/>
  </w:num>
  <w:num w:numId="24">
    <w:abstractNumId w:val="28"/>
  </w:num>
  <w:num w:numId="25">
    <w:abstractNumId w:val="26"/>
  </w:num>
  <w:num w:numId="26">
    <w:abstractNumId w:val="6"/>
  </w:num>
  <w:num w:numId="27">
    <w:abstractNumId w:val="18"/>
  </w:num>
  <w:num w:numId="28">
    <w:abstractNumId w:val="25"/>
  </w:num>
  <w:num w:numId="29">
    <w:abstractNumId w:val="14"/>
  </w:num>
  <w:num w:numId="30">
    <w:abstractNumId w:val="20"/>
  </w:num>
  <w:num w:numId="31">
    <w:abstractNumId w:val="4"/>
  </w:num>
  <w:num w:numId="32">
    <w:abstractNumId w:val="19"/>
  </w:num>
  <w:num w:numId="33">
    <w:abstractNumId w:val="23"/>
  </w:num>
  <w:num w:numId="34">
    <w:abstractNumId w:val="1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0F6D"/>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03446"/>
    <w:rsid w:val="00111B9A"/>
    <w:rsid w:val="00115583"/>
    <w:rsid w:val="00116553"/>
    <w:rsid w:val="00117A8C"/>
    <w:rsid w:val="00123FAE"/>
    <w:rsid w:val="001367FB"/>
    <w:rsid w:val="001374BA"/>
    <w:rsid w:val="001435CD"/>
    <w:rsid w:val="001459F0"/>
    <w:rsid w:val="00150787"/>
    <w:rsid w:val="00164145"/>
    <w:rsid w:val="0016507E"/>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047D0"/>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1009C"/>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1E95"/>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08FB"/>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C1A00"/>
    <w:rsid w:val="007E0143"/>
    <w:rsid w:val="007E5596"/>
    <w:rsid w:val="00807914"/>
    <w:rsid w:val="00817A50"/>
    <w:rsid w:val="00822F00"/>
    <w:rsid w:val="00827C13"/>
    <w:rsid w:val="00833257"/>
    <w:rsid w:val="008405E9"/>
    <w:rsid w:val="0085289C"/>
    <w:rsid w:val="00853CAD"/>
    <w:rsid w:val="00867FF5"/>
    <w:rsid w:val="008732DD"/>
    <w:rsid w:val="0087338A"/>
    <w:rsid w:val="008842EB"/>
    <w:rsid w:val="008A77DE"/>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007D"/>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2DA"/>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70DC1"/>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5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11</Pages>
  <Words>4452</Words>
  <Characters>25382</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9</cp:revision>
  <cp:lastPrinted>2024-09-05T08:40:00Z</cp:lastPrinted>
  <dcterms:created xsi:type="dcterms:W3CDTF">2023-08-01T07:26:00Z</dcterms:created>
  <dcterms:modified xsi:type="dcterms:W3CDTF">2024-11-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